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ermany</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ermany received a score of 91.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ermany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ermany received a score of</w:t>
      </w:r>
      <w:r>
        <w:t xml:space="preserve"> </w:t>
      </w:r>
      <w:r>
        <w:rPr>
          <w:bCs/>
          <w:b/>
        </w:rPr>
        <w:t xml:space="preserve">94.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ermany received a score of 8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ermany received a score of 81.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ermany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ermany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ermany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ermany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ermany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ermany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ermany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ermany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ermany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ermany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ermany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ermany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ermany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Germany%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Germany%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Germany%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Germany%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Germany%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Germany%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Germany%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Germany%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Germany%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Germany%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Germany%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Germany%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Germany%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Germany%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Germany%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Germany%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Germany%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71,1981,1987,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1, 2012, 2013, 2014, 2015, 2016, 2017, 2018,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9, 2015, 2019,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02:54Z</dcterms:created>
  <dcterms:modified xsi:type="dcterms:W3CDTF">2024-03-19T21: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ermany Country Report</vt:lpwstr>
  </property>
</Properties>
</file>